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60728" w:rsidRPr="00040EE7" w:rsidRDefault="00FC4BEC">
      <w:pPr>
        <w:pStyle w:val="Ttulo"/>
        <w:rPr>
          <w:lang w:val="pt-BR"/>
        </w:rPr>
      </w:pPr>
      <w:r w:rsidRPr="00040EE7">
        <w:rPr>
          <w:lang w:val="pt-BR"/>
        </w:rPr>
        <w:t>Para gerar modelos de word</w:t>
      </w:r>
    </w:p>
    <w:p w:rsidR="00D60728" w:rsidRPr="00040EE7" w:rsidRDefault="00FC4BEC">
      <w:pPr>
        <w:pStyle w:val="Author"/>
        <w:rPr>
          <w:lang w:val="pt-BR"/>
        </w:rPr>
      </w:pPr>
      <w:r w:rsidRPr="00040EE7">
        <w:rPr>
          <w:lang w:val="pt-BR"/>
        </w:rPr>
        <w:t>Matheus Nunes da Silva</w:t>
      </w:r>
    </w:p>
    <w:p w:rsidR="00D60728" w:rsidRDefault="00FC4BEC">
      <w:pPr>
        <w:pStyle w:val="Data"/>
      </w:pPr>
      <w:r>
        <w:t>29 de maio de 2019</w:t>
      </w:r>
    </w:p>
    <w:p w:rsidR="00D60728" w:rsidRDefault="00FC4BEC">
      <w:pPr>
        <w:pStyle w:val="Ttulo2"/>
      </w:pPr>
      <w:bookmarkStart w:id="0" w:name="r-markdown"/>
      <w:bookmarkEnd w:id="0"/>
      <w:r>
        <w:t>R Markdown</w:t>
      </w:r>
    </w:p>
    <w:p w:rsidR="00D60728" w:rsidRDefault="00FC4BEC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D60728" w:rsidRDefault="00FC4BEC">
      <w:pPr>
        <w:pStyle w:val="Corpodetexto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D60728" w:rsidRDefault="00FC4BEC">
      <w:pPr>
        <w:pStyle w:val="SourceCode"/>
      </w:pPr>
      <w:r>
        <w:rPr>
          <w:rStyle w:val="KeywordTok"/>
        </w:rPr>
        <w:t>summa</w:t>
      </w:r>
      <w:bookmarkStart w:id="1" w:name="_GoBack"/>
      <w:bookmarkEnd w:id="1"/>
      <w:r>
        <w:rPr>
          <w:rStyle w:val="KeywordTok"/>
        </w:rPr>
        <w:t>ry</w:t>
      </w:r>
      <w:r>
        <w:rPr>
          <w:rStyle w:val="NormalTok"/>
        </w:rPr>
        <w:t>(cars)</w:t>
      </w:r>
    </w:p>
    <w:p w:rsidR="00D60728" w:rsidRDefault="00FC4BEC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D60728" w:rsidRDefault="00FC4BEC">
      <w:pPr>
        <w:pStyle w:val="Ttulo2"/>
      </w:pPr>
      <w:bookmarkStart w:id="2" w:name="including-plots"/>
      <w:bookmarkEnd w:id="2"/>
      <w:r>
        <w:t>Including Plots</w:t>
      </w:r>
    </w:p>
    <w:p w:rsidR="00D60728" w:rsidRDefault="00FC4BEC">
      <w:pPr>
        <w:pStyle w:val="FirstParagraph"/>
      </w:pPr>
      <w:r>
        <w:t>You can also embed plots, for example:</w:t>
      </w:r>
    </w:p>
    <w:p w:rsidR="00D60728" w:rsidRDefault="00FC4BEC">
      <w:pPr>
        <w:pStyle w:val="Corpodetexto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-wor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0728" w:rsidRDefault="00FC4BEC">
      <w:pPr>
        <w:pStyle w:val="Corpodetexto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D60728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C4BEC" w:rsidRDefault="00FC4BEC">
      <w:pPr>
        <w:spacing w:after="0"/>
      </w:pPr>
      <w:r>
        <w:separator/>
      </w:r>
    </w:p>
  </w:endnote>
  <w:endnote w:type="continuationSeparator" w:id="0">
    <w:p w:rsidR="00FC4BEC" w:rsidRDefault="00FC4B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C4BEC" w:rsidRDefault="00FC4BEC">
      <w:r>
        <w:separator/>
      </w:r>
    </w:p>
  </w:footnote>
  <w:footnote w:type="continuationSeparator" w:id="0">
    <w:p w:rsidR="00FC4BEC" w:rsidRDefault="00FC4B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222E058"/>
    <w:multiLevelType w:val="multilevel"/>
    <w:tmpl w:val="A45000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8E250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4FCBAF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A2203C0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4E5EEF4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62FCD0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BAB8CF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82A0998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7B2E19E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7C4336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D43ECD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8AAA1B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0EE7"/>
    <w:rsid w:val="004E29B3"/>
    <w:rsid w:val="00590D07"/>
    <w:rsid w:val="00784D58"/>
    <w:rsid w:val="008D6863"/>
    <w:rsid w:val="00B86B75"/>
    <w:rsid w:val="00BC48D5"/>
    <w:rsid w:val="00C36279"/>
    <w:rsid w:val="00D60728"/>
    <w:rsid w:val="00E315A3"/>
    <w:rsid w:val="00FC4BE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9B01963-7CCB-4009-908F-736668B24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040EE7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040EE7"/>
    <w:rPr>
      <w:rFonts w:ascii="Arial" w:hAnsi="Arial"/>
    </w:rPr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040EE7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rpodetextoChar">
    <w:name w:val="Corpo de texto Char"/>
    <w:basedOn w:val="Fontepargpadro"/>
    <w:link w:val="Corpodetexto"/>
    <w:rsid w:val="00040E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43</Words>
  <Characters>821</Characters>
  <Application>Microsoft Office Word</Application>
  <DocSecurity>0</DocSecurity>
  <Lines>6</Lines>
  <Paragraphs>1</Paragraphs>
  <ScaleCrop>false</ScaleCrop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 gerar modelos de word</dc:title>
  <dc:creator>Matheus Nunes da Silva</dc:creator>
  <cp:lastModifiedBy>Matheus Nunes</cp:lastModifiedBy>
  <cp:revision>2</cp:revision>
  <dcterms:created xsi:type="dcterms:W3CDTF">2019-05-29T18:54:00Z</dcterms:created>
  <dcterms:modified xsi:type="dcterms:W3CDTF">2019-05-29T19:06:00Z</dcterms:modified>
</cp:coreProperties>
</file>